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41530" w14:textId="77777777" w:rsidR="00D92D6B" w:rsidRDefault="00000000">
      <w:pPr>
        <w:pStyle w:val="Ttulo"/>
      </w:pPr>
      <w:r>
        <w:t>Chcolates_PROYECTO</w:t>
      </w:r>
    </w:p>
    <w:p w14:paraId="5A7DBE09" w14:textId="77777777" w:rsidR="00D92D6B" w:rsidRDefault="00000000">
      <w:pPr>
        <w:pStyle w:val="Author"/>
      </w:pPr>
      <w:r>
        <w:t>Juan Mario</w:t>
      </w:r>
    </w:p>
    <w:p w14:paraId="24F032D1" w14:textId="77777777" w:rsidR="00D92D6B" w:rsidRDefault="00000000">
      <w:pPr>
        <w:pStyle w:val="Fecha"/>
      </w:pPr>
      <w:r>
        <w:t>2023-01-28</w:t>
      </w:r>
    </w:p>
    <w:p w14:paraId="2DDA43B5" w14:textId="77777777" w:rsidR="00D92D6B" w:rsidRDefault="00000000">
      <w:pPr>
        <w:pStyle w:val="FirstParagraph"/>
      </w:pPr>
      <w:r>
        <w:t>##Cargamos las librerias Nota: las librerias siguientes se pueden instalar con “install.packages:</w:t>
      </w:r>
    </w:p>
    <w:p w14:paraId="2964510B" w14:textId="77777777" w:rsidR="00D92D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paquete de gráficas</w:t>
      </w:r>
    </w:p>
    <w:p w14:paraId="0885E81E" w14:textId="77777777" w:rsidR="00D92D6B" w:rsidRDefault="00000000">
      <w:pPr>
        <w:pStyle w:val="SourceCode"/>
      </w:pPr>
      <w:r>
        <w:rPr>
          <w:rStyle w:val="VerbatimChar"/>
        </w:rPr>
        <w:t>## Warning: package 'ggplot2' was built under R version 4.2.2</w:t>
      </w:r>
    </w:p>
    <w:p w14:paraId="14268791" w14:textId="77777777" w:rsidR="00D92D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Paquete que nos ayuda a ocnectar con más paquetes</w:t>
      </w:r>
    </w:p>
    <w:p w14:paraId="252B6FCA" w14:textId="77777777" w:rsidR="00D92D6B" w:rsidRDefault="00000000">
      <w:pPr>
        <w:pStyle w:val="SourceCode"/>
      </w:pPr>
      <w:r>
        <w:rPr>
          <w:rStyle w:val="VerbatimChar"/>
        </w:rPr>
        <w:t>## Warning: package 'tidyverse' was built under R version 4.2.2</w:t>
      </w:r>
    </w:p>
    <w:p w14:paraId="0E6C4F02" w14:textId="77777777" w:rsidR="00D92D6B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>## ✔ purrr   0.3.5</w:t>
      </w:r>
    </w:p>
    <w:p w14:paraId="6C1FC329" w14:textId="77777777" w:rsidR="00D92D6B" w:rsidRDefault="00000000">
      <w:pPr>
        <w:pStyle w:val="SourceCode"/>
      </w:pPr>
      <w:r>
        <w:rPr>
          <w:rStyle w:val="VerbatimChar"/>
        </w:rPr>
        <w:t>## Warning: package 'tibble' was built under R version 4.2.2</w:t>
      </w:r>
    </w:p>
    <w:p w14:paraId="198EE805" w14:textId="77777777" w:rsidR="00D92D6B" w:rsidRDefault="00000000">
      <w:pPr>
        <w:pStyle w:val="SourceCode"/>
      </w:pPr>
      <w:r>
        <w:rPr>
          <w:rStyle w:val="VerbatimChar"/>
        </w:rPr>
        <w:t>## Warning: package 'tidyr' was built under R version 4.2.2</w:t>
      </w:r>
    </w:p>
    <w:p w14:paraId="1A67BF7E" w14:textId="77777777" w:rsidR="00D92D6B" w:rsidRDefault="00000000">
      <w:pPr>
        <w:pStyle w:val="SourceCode"/>
      </w:pPr>
      <w:r>
        <w:rPr>
          <w:rStyle w:val="VerbatimChar"/>
        </w:rPr>
        <w:t>## Warning: package 'readr' was built under R version 4.2.2</w:t>
      </w:r>
    </w:p>
    <w:p w14:paraId="1929F6AE" w14:textId="77777777" w:rsidR="00D92D6B" w:rsidRDefault="00000000">
      <w:pPr>
        <w:pStyle w:val="SourceCode"/>
      </w:pPr>
      <w:r>
        <w:rPr>
          <w:rStyle w:val="VerbatimChar"/>
        </w:rPr>
        <w:t>## Warning: package 'purrr' was built under R version 4.2.2</w:t>
      </w:r>
    </w:p>
    <w:p w14:paraId="79E923A2" w14:textId="77777777" w:rsidR="00D92D6B" w:rsidRDefault="00000000">
      <w:pPr>
        <w:pStyle w:val="SourceCode"/>
      </w:pPr>
      <w:r>
        <w:rPr>
          <w:rStyle w:val="VerbatimChar"/>
        </w:rPr>
        <w:t>## Warning: package 'dplyr' was built under R version 4.2.2</w:t>
      </w:r>
    </w:p>
    <w:p w14:paraId="0009076D" w14:textId="77777777" w:rsidR="00D92D6B" w:rsidRDefault="00000000">
      <w:pPr>
        <w:pStyle w:val="SourceCode"/>
      </w:pPr>
      <w:r>
        <w:rPr>
          <w:rStyle w:val="VerbatimChar"/>
        </w:rPr>
        <w:t>## Warning: package 'stringr' was built under R version 4.2.2</w:t>
      </w:r>
    </w:p>
    <w:p w14:paraId="756E8097" w14:textId="77777777" w:rsidR="00D92D6B" w:rsidRDefault="00000000">
      <w:pPr>
        <w:pStyle w:val="SourceCode"/>
      </w:pPr>
      <w:r>
        <w:rPr>
          <w:rStyle w:val="VerbatimChar"/>
        </w:rPr>
        <w:t>## Warning: package 'forcats' was built under R version 4.2.2</w:t>
      </w:r>
    </w:p>
    <w:p w14:paraId="2B481034" w14:textId="77777777" w:rsidR="00D92D6B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06A25903" w14:textId="77777777" w:rsidR="00D92D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markdown) </w:t>
      </w:r>
      <w:r>
        <w:rPr>
          <w:rStyle w:val="CommentTok"/>
        </w:rPr>
        <w:t>#paquete que nos ayuda a cargar un  informrte en HTTML, word, etc</w:t>
      </w:r>
    </w:p>
    <w:p w14:paraId="1D3D6B75" w14:textId="77777777" w:rsidR="00D92D6B" w:rsidRDefault="00000000">
      <w:pPr>
        <w:pStyle w:val="SourceCode"/>
      </w:pPr>
      <w:r>
        <w:rPr>
          <w:rStyle w:val="VerbatimChar"/>
        </w:rPr>
        <w:t>## Warning: package 'rmarkdown' was built under R version 4.2.2</w:t>
      </w:r>
    </w:p>
    <w:p w14:paraId="58503727" w14:textId="77777777" w:rsidR="00D92D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kimr) </w:t>
      </w:r>
      <w:r>
        <w:rPr>
          <w:rStyle w:val="CommentTok"/>
        </w:rPr>
        <w:t>#para variables estadisticas</w:t>
      </w:r>
    </w:p>
    <w:p w14:paraId="1860B03B" w14:textId="77777777" w:rsidR="00D92D6B" w:rsidRDefault="00000000">
      <w:pPr>
        <w:pStyle w:val="SourceCode"/>
      </w:pPr>
      <w:r>
        <w:rPr>
          <w:rStyle w:val="VerbatimChar"/>
        </w:rPr>
        <w:t>## Warning: package 'skimr' was built under R version 4.2.2</w:t>
      </w:r>
    </w:p>
    <w:p w14:paraId="505591D6" w14:textId="77777777" w:rsidR="00D92D6B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para editar los dato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janitor) </w:t>
      </w:r>
      <w:r>
        <w:rPr>
          <w:rStyle w:val="CommentTok"/>
        </w:rPr>
        <w:t>#funciones para la limpieza de datos</w:t>
      </w:r>
    </w:p>
    <w:p w14:paraId="7DC8A6BD" w14:textId="77777777" w:rsidR="00D92D6B" w:rsidRDefault="00000000">
      <w:pPr>
        <w:pStyle w:val="SourceCode"/>
      </w:pPr>
      <w:r>
        <w:rPr>
          <w:rStyle w:val="VerbatimChar"/>
        </w:rPr>
        <w:t>## Warning: package 'janitor' was built under R version 4.2.2</w:t>
      </w:r>
    </w:p>
    <w:p w14:paraId="15B1A55C" w14:textId="77777777" w:rsidR="00D92D6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5B218845" w14:textId="77777777" w:rsidR="00D92D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here"</w:t>
      </w:r>
      <w:r>
        <w:rPr>
          <w:rStyle w:val="NormalTok"/>
        </w:rPr>
        <w:t xml:space="preserve">)  </w:t>
      </w:r>
      <w:r>
        <w:rPr>
          <w:rStyle w:val="CommentTok"/>
        </w:rPr>
        <w:t>#Este paquete facilita la consulta de los archivos</w:t>
      </w:r>
    </w:p>
    <w:p w14:paraId="3075B4B5" w14:textId="77777777" w:rsidR="00D92D6B" w:rsidRDefault="00000000">
      <w:pPr>
        <w:pStyle w:val="SourceCode"/>
      </w:pPr>
      <w:r>
        <w:rPr>
          <w:rStyle w:val="VerbatimChar"/>
        </w:rPr>
        <w:t>## Warning: package 'here' was built under R version 4.2.2</w:t>
      </w:r>
    </w:p>
    <w:p w14:paraId="2EA23DF9" w14:textId="77777777" w:rsidR="00D92D6B" w:rsidRDefault="00000000">
      <w:pPr>
        <w:pStyle w:val="SourceCode"/>
      </w:pPr>
      <w:r>
        <w:rPr>
          <w:rStyle w:val="VerbatimChar"/>
        </w:rPr>
        <w:t>## here() starts at C:/Users/moren/OneDrive/Documents/Google_certifid</w:t>
      </w:r>
    </w:p>
    <w:p w14:paraId="21305878" w14:textId="77777777" w:rsidR="00D92D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eadr) </w:t>
      </w:r>
      <w:r>
        <w:rPr>
          <w:rStyle w:val="CommentTok"/>
        </w:rPr>
        <w:t>#para leer datos</w:t>
      </w:r>
    </w:p>
    <w:p w14:paraId="56BEB35B" w14:textId="77777777" w:rsidR="00D92D6B" w:rsidRDefault="00000000">
      <w:pPr>
        <w:pStyle w:val="FirstParagraph"/>
      </w:pPr>
      <w:r>
        <w:t>##Datos a analizar</w:t>
      </w:r>
    </w:p>
    <w:p w14:paraId="6CF39A00" w14:textId="77777777" w:rsidR="00D92D6B" w:rsidRDefault="00000000">
      <w:pPr>
        <w:pStyle w:val="Textoindependiente"/>
      </w:pPr>
      <w:r>
        <w:t>para poder cargar un documentos cvs usamos la siguiente función de R</w:t>
      </w:r>
    </w:p>
    <w:p w14:paraId="5867DA13" w14:textId="77777777" w:rsidR="00D92D6B" w:rsidRDefault="00000000">
      <w:pPr>
        <w:pStyle w:val="SourceCode"/>
      </w:pPr>
      <w:r>
        <w:rPr>
          <w:rStyle w:val="NormalTok"/>
        </w:rPr>
        <w:t xml:space="preserve">flavors_of_caca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moren/OneDrive/Escritorio/Proyectos/Proyecto_Chocolate/flavors_of_cacao.csv"</w:t>
      </w:r>
      <w:r>
        <w:rPr>
          <w:rStyle w:val="NormalTok"/>
        </w:rPr>
        <w:t>)</w:t>
      </w:r>
    </w:p>
    <w:p w14:paraId="2325F048" w14:textId="77777777" w:rsidR="00D92D6B" w:rsidRDefault="00000000">
      <w:pPr>
        <w:pStyle w:val="SourceCode"/>
      </w:pPr>
      <w:r>
        <w:rPr>
          <w:rStyle w:val="VerbatimChar"/>
        </w:rPr>
        <w:t>## Rows: 1795 Columns: 1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5): Creador_empresa_si_exite, Origen_FRIJOL_BARRA, Empresa_localidad, F...</w:t>
      </w:r>
      <w:r>
        <w:br/>
      </w:r>
      <w:r>
        <w:rPr>
          <w:rStyle w:val="VerbatimChar"/>
        </w:rPr>
        <w:t>## dbl (5): Id_d, REF, Revisar, Porcentaje_Cocoa, Popularid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17FCAC9" w14:textId="77777777" w:rsidR="00D92D6B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flavors_of_cacao)</w:t>
      </w:r>
      <w:r>
        <w:br/>
      </w:r>
      <w:r>
        <w:br/>
      </w:r>
      <w:r>
        <w:rPr>
          <w:rStyle w:val="DocumentationTok"/>
        </w:rPr>
        <w:t xml:space="preserve">##Datros con clasificación de popularidad </w:t>
      </w:r>
      <w:r>
        <w:br/>
      </w:r>
      <w:r>
        <w:br/>
      </w:r>
      <w:r>
        <w:rPr>
          <w:rStyle w:val="NormalTok"/>
        </w:rPr>
        <w:t xml:space="preserve">flavors_of_cacao_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moren/OneDrive/Escritorio/Proyectos/Proyecto_Chocolate/flavors_of_cacao_V3.csv"</w:t>
      </w:r>
      <w:r>
        <w:rPr>
          <w:rStyle w:val="NormalTok"/>
        </w:rPr>
        <w:t>)</w:t>
      </w:r>
    </w:p>
    <w:p w14:paraId="1E931F38" w14:textId="77777777" w:rsidR="00D92D6B" w:rsidRDefault="00000000">
      <w:pPr>
        <w:pStyle w:val="SourceCode"/>
      </w:pPr>
      <w:r>
        <w:rPr>
          <w:rStyle w:val="VerbatimChar"/>
        </w:rPr>
        <w:t>## Rows: 1795 Columns: 11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lastRenderedPageBreak/>
        <w:t>## Delimiter: ","</w:t>
      </w:r>
      <w:r>
        <w:br/>
      </w:r>
      <w:r>
        <w:rPr>
          <w:rStyle w:val="VerbatimChar"/>
        </w:rPr>
        <w:t>## chr (6): Creador_empresa_si_exite, Origen_FRIJOL_BARRA, Empresa_localidad, F...</w:t>
      </w:r>
      <w:r>
        <w:br/>
      </w:r>
      <w:r>
        <w:rPr>
          <w:rStyle w:val="VerbatimChar"/>
        </w:rPr>
        <w:t>## dbl (5): Id_d, REF, Revisar, Porcentaje_Cocoa, Popularid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D21628B" w14:textId="77777777" w:rsidR="00D92D6B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flavors_of_cacao_V3)</w:t>
      </w:r>
    </w:p>
    <w:p w14:paraId="54CE1A24" w14:textId="77777777" w:rsidR="00D92D6B" w:rsidRDefault="00000000">
      <w:pPr>
        <w:pStyle w:val="FirstParagraph"/>
      </w:pPr>
      <w:r>
        <w:t>##Reporte de datos</w:t>
      </w:r>
    </w:p>
    <w:p w14:paraId="01CDBCA6" w14:textId="77777777" w:rsidR="00D92D6B" w:rsidRDefault="00000000">
      <w:pPr>
        <w:pStyle w:val="Textoindependiente"/>
      </w:pPr>
      <w:r>
        <w:t>Usamos las siguientes funciones para que nos de un resumen de los datos que estamos usando.</w:t>
      </w:r>
    </w:p>
    <w:p w14:paraId="4CCAD4C4" w14:textId="77777777" w:rsidR="00D92D6B" w:rsidRDefault="00000000">
      <w:pPr>
        <w:pStyle w:val="SourceCode"/>
      </w:pPr>
      <w:r>
        <w:rPr>
          <w:rStyle w:val="FunctionTok"/>
        </w:rPr>
        <w:t>skim_without_charts</w:t>
      </w:r>
      <w:r>
        <w:rPr>
          <w:rStyle w:val="NormalTok"/>
        </w:rPr>
        <w:t xml:space="preserve">(flavors_of_cacao_V3) </w:t>
      </w:r>
      <w:r>
        <w:rPr>
          <w:rStyle w:val="CommentTok"/>
        </w:rPr>
        <w:t>#resumen detallado de los datos</w:t>
      </w:r>
    </w:p>
    <w:p w14:paraId="1C514058" w14:textId="77777777" w:rsidR="00D92D6B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2240"/>
      </w:tblGrid>
      <w:tr w:rsidR="00D92D6B" w14:paraId="7F13CA2B" w14:textId="77777777">
        <w:tc>
          <w:tcPr>
            <w:tcW w:w="0" w:type="auto"/>
          </w:tcPr>
          <w:p w14:paraId="741E31FA" w14:textId="77777777" w:rsidR="00D92D6B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57044FF" w14:textId="77777777" w:rsidR="00D92D6B" w:rsidRDefault="00000000">
            <w:pPr>
              <w:pStyle w:val="Compact"/>
            </w:pPr>
            <w:r>
              <w:t>flavors_of_cacao_V3</w:t>
            </w:r>
          </w:p>
        </w:tc>
      </w:tr>
      <w:tr w:rsidR="00D92D6B" w14:paraId="664AF122" w14:textId="77777777">
        <w:tc>
          <w:tcPr>
            <w:tcW w:w="0" w:type="auto"/>
          </w:tcPr>
          <w:p w14:paraId="353FC42A" w14:textId="77777777" w:rsidR="00D92D6B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6A555280" w14:textId="77777777" w:rsidR="00D92D6B" w:rsidRDefault="00000000">
            <w:pPr>
              <w:pStyle w:val="Compact"/>
            </w:pPr>
            <w:r>
              <w:t>1795</w:t>
            </w:r>
          </w:p>
        </w:tc>
      </w:tr>
      <w:tr w:rsidR="00D92D6B" w14:paraId="073112A4" w14:textId="77777777">
        <w:tc>
          <w:tcPr>
            <w:tcW w:w="0" w:type="auto"/>
          </w:tcPr>
          <w:p w14:paraId="6411901F" w14:textId="77777777" w:rsidR="00D92D6B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10D2EF40" w14:textId="77777777" w:rsidR="00D92D6B" w:rsidRDefault="00000000">
            <w:pPr>
              <w:pStyle w:val="Compact"/>
            </w:pPr>
            <w:r>
              <w:t>11</w:t>
            </w:r>
          </w:p>
        </w:tc>
      </w:tr>
      <w:tr w:rsidR="00D92D6B" w14:paraId="298BC23A" w14:textId="77777777">
        <w:tc>
          <w:tcPr>
            <w:tcW w:w="0" w:type="auto"/>
          </w:tcPr>
          <w:p w14:paraId="00A4CD63" w14:textId="77777777" w:rsidR="00D92D6B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4D67FE18" w14:textId="77777777" w:rsidR="00D92D6B" w:rsidRDefault="00D92D6B">
            <w:pPr>
              <w:pStyle w:val="Compact"/>
            </w:pPr>
          </w:p>
        </w:tc>
      </w:tr>
      <w:tr w:rsidR="00D92D6B" w14:paraId="317E41E6" w14:textId="77777777">
        <w:tc>
          <w:tcPr>
            <w:tcW w:w="0" w:type="auto"/>
          </w:tcPr>
          <w:p w14:paraId="71A6F266" w14:textId="77777777" w:rsidR="00D92D6B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2CAE3043" w14:textId="77777777" w:rsidR="00D92D6B" w:rsidRDefault="00D92D6B">
            <w:pPr>
              <w:pStyle w:val="Compact"/>
            </w:pPr>
          </w:p>
        </w:tc>
      </w:tr>
      <w:tr w:rsidR="00D92D6B" w14:paraId="64965F06" w14:textId="77777777">
        <w:tc>
          <w:tcPr>
            <w:tcW w:w="0" w:type="auto"/>
          </w:tcPr>
          <w:p w14:paraId="53B2D9F0" w14:textId="77777777" w:rsidR="00D92D6B" w:rsidRDefault="0000000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0F5FADAC" w14:textId="77777777" w:rsidR="00D92D6B" w:rsidRDefault="00000000">
            <w:pPr>
              <w:pStyle w:val="Compact"/>
            </w:pPr>
            <w:r>
              <w:t>6</w:t>
            </w:r>
          </w:p>
        </w:tc>
      </w:tr>
      <w:tr w:rsidR="00D92D6B" w14:paraId="39AD7B33" w14:textId="77777777">
        <w:tc>
          <w:tcPr>
            <w:tcW w:w="0" w:type="auto"/>
          </w:tcPr>
          <w:p w14:paraId="77C84437" w14:textId="77777777" w:rsidR="00D92D6B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58EDE66B" w14:textId="77777777" w:rsidR="00D92D6B" w:rsidRDefault="00000000">
            <w:pPr>
              <w:pStyle w:val="Compact"/>
            </w:pPr>
            <w:r>
              <w:t>5</w:t>
            </w:r>
          </w:p>
        </w:tc>
      </w:tr>
      <w:tr w:rsidR="00D92D6B" w14:paraId="325C7B8B" w14:textId="77777777">
        <w:tc>
          <w:tcPr>
            <w:tcW w:w="0" w:type="auto"/>
          </w:tcPr>
          <w:p w14:paraId="4F5C35AF" w14:textId="77777777" w:rsidR="00D92D6B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1F845278" w14:textId="77777777" w:rsidR="00D92D6B" w:rsidRDefault="00D92D6B">
            <w:pPr>
              <w:pStyle w:val="Compact"/>
            </w:pPr>
          </w:p>
        </w:tc>
      </w:tr>
      <w:tr w:rsidR="00D92D6B" w14:paraId="1F3DFFA5" w14:textId="77777777">
        <w:tc>
          <w:tcPr>
            <w:tcW w:w="0" w:type="auto"/>
          </w:tcPr>
          <w:p w14:paraId="20FC54F2" w14:textId="77777777" w:rsidR="00D92D6B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0B538C67" w14:textId="77777777" w:rsidR="00D92D6B" w:rsidRDefault="00000000">
            <w:pPr>
              <w:pStyle w:val="Compact"/>
            </w:pPr>
            <w:r>
              <w:t>None</w:t>
            </w:r>
          </w:p>
        </w:tc>
      </w:tr>
    </w:tbl>
    <w:p w14:paraId="28852792" w14:textId="77777777" w:rsidR="00D92D6B" w:rsidRDefault="00000000">
      <w:pPr>
        <w:pStyle w:val="Textoindependiente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1"/>
        <w:gridCol w:w="1045"/>
        <w:gridCol w:w="1402"/>
        <w:gridCol w:w="544"/>
        <w:gridCol w:w="570"/>
        <w:gridCol w:w="750"/>
        <w:gridCol w:w="982"/>
        <w:gridCol w:w="1164"/>
      </w:tblGrid>
      <w:tr w:rsidR="00D92D6B" w14:paraId="18FDAFD4" w14:textId="77777777" w:rsidTr="00D92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4BE296" w14:textId="77777777" w:rsidR="00D92D6B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55404019" w14:textId="77777777" w:rsidR="00D92D6B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1CE7F459" w14:textId="77777777" w:rsidR="00D92D6B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0995B814" w14:textId="77777777" w:rsidR="00D92D6B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4FC37E27" w14:textId="77777777" w:rsidR="00D92D6B" w:rsidRDefault="00000000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19CB826D" w14:textId="77777777" w:rsidR="00D92D6B" w:rsidRDefault="00000000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14:paraId="2F57446C" w14:textId="77777777" w:rsidR="00D92D6B" w:rsidRDefault="00000000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41E8BF3F" w14:textId="77777777" w:rsidR="00D92D6B" w:rsidRDefault="00000000">
            <w:pPr>
              <w:pStyle w:val="Compact"/>
              <w:jc w:val="right"/>
            </w:pPr>
            <w:r>
              <w:t>whitespace</w:t>
            </w:r>
          </w:p>
        </w:tc>
      </w:tr>
      <w:tr w:rsidR="00D92D6B" w14:paraId="19AAF5CF" w14:textId="77777777">
        <w:tc>
          <w:tcPr>
            <w:tcW w:w="0" w:type="auto"/>
          </w:tcPr>
          <w:p w14:paraId="574F069F" w14:textId="77777777" w:rsidR="00D92D6B" w:rsidRDefault="00000000">
            <w:pPr>
              <w:pStyle w:val="Compact"/>
            </w:pPr>
            <w:r>
              <w:t>Creador_empresa_si_exite</w:t>
            </w:r>
          </w:p>
        </w:tc>
        <w:tc>
          <w:tcPr>
            <w:tcW w:w="0" w:type="auto"/>
          </w:tcPr>
          <w:p w14:paraId="0DBDDADB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781B5E9" w14:textId="77777777" w:rsidR="00D92D6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62C87E1" w14:textId="77777777" w:rsidR="00D92D6B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565B396" w14:textId="77777777" w:rsidR="00D92D6B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29A723BC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C12BD84" w14:textId="77777777" w:rsidR="00D92D6B" w:rsidRDefault="00000000">
            <w:pPr>
              <w:pStyle w:val="Compact"/>
              <w:jc w:val="right"/>
            </w:pPr>
            <w:r>
              <w:t>416</w:t>
            </w:r>
          </w:p>
        </w:tc>
        <w:tc>
          <w:tcPr>
            <w:tcW w:w="0" w:type="auto"/>
          </w:tcPr>
          <w:p w14:paraId="45FD18BD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D92D6B" w14:paraId="3B1168FF" w14:textId="77777777">
        <w:tc>
          <w:tcPr>
            <w:tcW w:w="0" w:type="auto"/>
          </w:tcPr>
          <w:p w14:paraId="4EA4D64C" w14:textId="77777777" w:rsidR="00D92D6B" w:rsidRDefault="00000000">
            <w:pPr>
              <w:pStyle w:val="Compact"/>
            </w:pPr>
            <w:r>
              <w:t>Origen_FRIJOL_BARRA</w:t>
            </w:r>
          </w:p>
        </w:tc>
        <w:tc>
          <w:tcPr>
            <w:tcW w:w="0" w:type="auto"/>
          </w:tcPr>
          <w:p w14:paraId="24BE021E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86410F1" w14:textId="77777777" w:rsidR="00D92D6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1EAB170" w14:textId="77777777" w:rsidR="00D92D6B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3A5DEE4" w14:textId="77777777" w:rsidR="00D92D6B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4D64BC6D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C9D7525" w14:textId="77777777" w:rsidR="00D92D6B" w:rsidRDefault="00000000">
            <w:pPr>
              <w:pStyle w:val="Compact"/>
              <w:jc w:val="right"/>
            </w:pPr>
            <w:r>
              <w:t>1039</w:t>
            </w:r>
          </w:p>
        </w:tc>
        <w:tc>
          <w:tcPr>
            <w:tcW w:w="0" w:type="auto"/>
          </w:tcPr>
          <w:p w14:paraId="2FA3D439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D92D6B" w14:paraId="45DC4BE3" w14:textId="77777777">
        <w:tc>
          <w:tcPr>
            <w:tcW w:w="0" w:type="auto"/>
          </w:tcPr>
          <w:p w14:paraId="25F5D3C2" w14:textId="77777777" w:rsidR="00D92D6B" w:rsidRDefault="00000000">
            <w:pPr>
              <w:pStyle w:val="Compact"/>
            </w:pPr>
            <w:r>
              <w:t>Empresa_localidad</w:t>
            </w:r>
          </w:p>
        </w:tc>
        <w:tc>
          <w:tcPr>
            <w:tcW w:w="0" w:type="auto"/>
          </w:tcPr>
          <w:p w14:paraId="62C97A23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65F878D" w14:textId="77777777" w:rsidR="00D92D6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9E00935" w14:textId="77777777" w:rsidR="00D92D6B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2CE200E" w14:textId="77777777" w:rsidR="00D92D6B" w:rsidRDefault="00000000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58B07ED8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5FF026F" w14:textId="77777777" w:rsidR="00D92D6B" w:rsidRDefault="00000000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230D0743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D92D6B" w14:paraId="0C6B7477" w14:textId="77777777">
        <w:tc>
          <w:tcPr>
            <w:tcW w:w="0" w:type="auto"/>
          </w:tcPr>
          <w:p w14:paraId="2F58264C" w14:textId="77777777" w:rsidR="00D92D6B" w:rsidRDefault="00000000">
            <w:pPr>
              <w:pStyle w:val="Compact"/>
            </w:pPr>
            <w:r>
              <w:t>Frijo_tipo</w:t>
            </w:r>
          </w:p>
        </w:tc>
        <w:tc>
          <w:tcPr>
            <w:tcW w:w="0" w:type="auto"/>
          </w:tcPr>
          <w:p w14:paraId="63C1FB7D" w14:textId="77777777" w:rsidR="00D92D6B" w:rsidRDefault="00000000">
            <w:pPr>
              <w:pStyle w:val="Compact"/>
              <w:jc w:val="right"/>
            </w:pPr>
            <w:r>
              <w:t>888</w:t>
            </w:r>
          </w:p>
        </w:tc>
        <w:tc>
          <w:tcPr>
            <w:tcW w:w="0" w:type="auto"/>
          </w:tcPr>
          <w:p w14:paraId="23D9C7FF" w14:textId="77777777" w:rsidR="00D92D6B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74DA5674" w14:textId="77777777" w:rsidR="00D92D6B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73391A7" w14:textId="77777777" w:rsidR="00D92D6B" w:rsidRDefault="00000000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1067BB11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6803757" w14:textId="77777777" w:rsidR="00D92D6B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2FD7FF57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D92D6B" w14:paraId="76C8F83D" w14:textId="77777777">
        <w:tc>
          <w:tcPr>
            <w:tcW w:w="0" w:type="auto"/>
          </w:tcPr>
          <w:p w14:paraId="115FB421" w14:textId="77777777" w:rsidR="00D92D6B" w:rsidRDefault="00000000">
            <w:pPr>
              <w:pStyle w:val="Compact"/>
            </w:pPr>
            <w:r>
              <w:t>Haba_origen</w:t>
            </w:r>
          </w:p>
        </w:tc>
        <w:tc>
          <w:tcPr>
            <w:tcW w:w="0" w:type="auto"/>
          </w:tcPr>
          <w:p w14:paraId="1F8E00A0" w14:textId="77777777" w:rsidR="00D92D6B" w:rsidRDefault="00000000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25BABB2A" w14:textId="77777777" w:rsidR="00D92D6B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07AB0737" w14:textId="77777777" w:rsidR="00D92D6B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7406AFF" w14:textId="77777777" w:rsidR="00D92D6B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0D55A450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98D4537" w14:textId="77777777" w:rsidR="00D92D6B" w:rsidRDefault="00000000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14:paraId="2BA512A4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D92D6B" w14:paraId="5B812226" w14:textId="77777777">
        <w:tc>
          <w:tcPr>
            <w:tcW w:w="0" w:type="auto"/>
          </w:tcPr>
          <w:p w14:paraId="16E83420" w14:textId="77777777" w:rsidR="00D92D6B" w:rsidRDefault="00000000">
            <w:pPr>
              <w:pStyle w:val="Compact"/>
            </w:pPr>
            <w:r>
              <w:t>Popularidad_Class</w:t>
            </w:r>
          </w:p>
        </w:tc>
        <w:tc>
          <w:tcPr>
            <w:tcW w:w="0" w:type="auto"/>
          </w:tcPr>
          <w:p w14:paraId="65245BC1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EE0FACB" w14:textId="77777777" w:rsidR="00D92D6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8020500" w14:textId="77777777" w:rsidR="00D92D6B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086C73C" w14:textId="77777777" w:rsidR="00D92D6B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2D963AC4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7592F3E" w14:textId="77777777" w:rsidR="00D92D6B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37646A6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0407EF77" w14:textId="77777777" w:rsidR="00D92D6B" w:rsidRDefault="00000000">
      <w:pPr>
        <w:pStyle w:val="Textoindependiente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51"/>
        <w:gridCol w:w="911"/>
        <w:gridCol w:w="1210"/>
        <w:gridCol w:w="796"/>
        <w:gridCol w:w="705"/>
        <w:gridCol w:w="796"/>
        <w:gridCol w:w="796"/>
        <w:gridCol w:w="796"/>
        <w:gridCol w:w="796"/>
        <w:gridCol w:w="581"/>
      </w:tblGrid>
      <w:tr w:rsidR="00D92D6B" w14:paraId="6B726A2F" w14:textId="77777777" w:rsidTr="00D92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7A4BAC" w14:textId="77777777" w:rsidR="00D92D6B" w:rsidRDefault="00000000">
            <w:pPr>
              <w:pStyle w:val="Compact"/>
            </w:pPr>
            <w:r>
              <w:lastRenderedPageBreak/>
              <w:t>skim_variable</w:t>
            </w:r>
          </w:p>
        </w:tc>
        <w:tc>
          <w:tcPr>
            <w:tcW w:w="0" w:type="auto"/>
          </w:tcPr>
          <w:p w14:paraId="51B5DC1A" w14:textId="77777777" w:rsidR="00D92D6B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48C9AA63" w14:textId="77777777" w:rsidR="00D92D6B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7B9A62BD" w14:textId="77777777" w:rsidR="00D92D6B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6CCAF780" w14:textId="77777777" w:rsidR="00D92D6B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4185D9AB" w14:textId="77777777" w:rsidR="00D92D6B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46FC4BD0" w14:textId="77777777" w:rsidR="00D92D6B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57F54A78" w14:textId="77777777" w:rsidR="00D92D6B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7836CA9C" w14:textId="77777777" w:rsidR="00D92D6B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6907CDE3" w14:textId="77777777" w:rsidR="00D92D6B" w:rsidRDefault="00000000">
            <w:pPr>
              <w:pStyle w:val="Compact"/>
              <w:jc w:val="right"/>
            </w:pPr>
            <w:r>
              <w:t>p100</w:t>
            </w:r>
          </w:p>
        </w:tc>
      </w:tr>
      <w:tr w:rsidR="00D92D6B" w14:paraId="58160087" w14:textId="77777777">
        <w:tc>
          <w:tcPr>
            <w:tcW w:w="0" w:type="auto"/>
          </w:tcPr>
          <w:p w14:paraId="1F607C6C" w14:textId="77777777" w:rsidR="00D92D6B" w:rsidRDefault="00000000">
            <w:pPr>
              <w:pStyle w:val="Compact"/>
            </w:pPr>
            <w:r>
              <w:t>Id_d</w:t>
            </w:r>
          </w:p>
        </w:tc>
        <w:tc>
          <w:tcPr>
            <w:tcW w:w="0" w:type="auto"/>
          </w:tcPr>
          <w:p w14:paraId="5391EBB6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00C92F7" w14:textId="77777777" w:rsidR="00D92D6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6ECC26" w14:textId="77777777" w:rsidR="00D92D6B" w:rsidRDefault="00000000">
            <w:pPr>
              <w:pStyle w:val="Compact"/>
              <w:jc w:val="right"/>
            </w:pPr>
            <w:r>
              <w:t>898.00</w:t>
            </w:r>
          </w:p>
        </w:tc>
        <w:tc>
          <w:tcPr>
            <w:tcW w:w="0" w:type="auto"/>
          </w:tcPr>
          <w:p w14:paraId="3E9A8D0B" w14:textId="77777777" w:rsidR="00D92D6B" w:rsidRDefault="00000000">
            <w:pPr>
              <w:pStyle w:val="Compact"/>
              <w:jc w:val="right"/>
            </w:pPr>
            <w:r>
              <w:t>518.32</w:t>
            </w:r>
          </w:p>
        </w:tc>
        <w:tc>
          <w:tcPr>
            <w:tcW w:w="0" w:type="auto"/>
          </w:tcPr>
          <w:p w14:paraId="4A21C486" w14:textId="77777777" w:rsidR="00D92D6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C7D273E" w14:textId="77777777" w:rsidR="00D92D6B" w:rsidRDefault="00000000">
            <w:pPr>
              <w:pStyle w:val="Compact"/>
              <w:jc w:val="right"/>
            </w:pPr>
            <w:r>
              <w:t>449.50</w:t>
            </w:r>
          </w:p>
        </w:tc>
        <w:tc>
          <w:tcPr>
            <w:tcW w:w="0" w:type="auto"/>
          </w:tcPr>
          <w:p w14:paraId="385731D7" w14:textId="77777777" w:rsidR="00D92D6B" w:rsidRDefault="00000000">
            <w:pPr>
              <w:pStyle w:val="Compact"/>
              <w:jc w:val="right"/>
            </w:pPr>
            <w:r>
              <w:t>898.00</w:t>
            </w:r>
          </w:p>
        </w:tc>
        <w:tc>
          <w:tcPr>
            <w:tcW w:w="0" w:type="auto"/>
          </w:tcPr>
          <w:p w14:paraId="041FE76A" w14:textId="77777777" w:rsidR="00D92D6B" w:rsidRDefault="00000000">
            <w:pPr>
              <w:pStyle w:val="Compact"/>
              <w:jc w:val="right"/>
            </w:pPr>
            <w:r>
              <w:t>1346.50</w:t>
            </w:r>
          </w:p>
        </w:tc>
        <w:tc>
          <w:tcPr>
            <w:tcW w:w="0" w:type="auto"/>
          </w:tcPr>
          <w:p w14:paraId="56FD8CF9" w14:textId="77777777" w:rsidR="00D92D6B" w:rsidRDefault="00000000">
            <w:pPr>
              <w:pStyle w:val="Compact"/>
              <w:jc w:val="right"/>
            </w:pPr>
            <w:r>
              <w:t>1795</w:t>
            </w:r>
          </w:p>
        </w:tc>
      </w:tr>
      <w:tr w:rsidR="00D92D6B" w14:paraId="7F562DCF" w14:textId="77777777">
        <w:tc>
          <w:tcPr>
            <w:tcW w:w="0" w:type="auto"/>
          </w:tcPr>
          <w:p w14:paraId="5F1F0D3D" w14:textId="77777777" w:rsidR="00D92D6B" w:rsidRDefault="00000000">
            <w:pPr>
              <w:pStyle w:val="Compact"/>
            </w:pPr>
            <w:r>
              <w:t>REF</w:t>
            </w:r>
          </w:p>
        </w:tc>
        <w:tc>
          <w:tcPr>
            <w:tcW w:w="0" w:type="auto"/>
          </w:tcPr>
          <w:p w14:paraId="454BC0F7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6369B7A" w14:textId="77777777" w:rsidR="00D92D6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F73F54" w14:textId="77777777" w:rsidR="00D92D6B" w:rsidRDefault="00000000">
            <w:pPr>
              <w:pStyle w:val="Compact"/>
              <w:jc w:val="right"/>
            </w:pPr>
            <w:r>
              <w:t>1035.90</w:t>
            </w:r>
          </w:p>
        </w:tc>
        <w:tc>
          <w:tcPr>
            <w:tcW w:w="0" w:type="auto"/>
          </w:tcPr>
          <w:p w14:paraId="63457991" w14:textId="77777777" w:rsidR="00D92D6B" w:rsidRDefault="00000000">
            <w:pPr>
              <w:pStyle w:val="Compact"/>
              <w:jc w:val="right"/>
            </w:pPr>
            <w:r>
              <w:t>552.89</w:t>
            </w:r>
          </w:p>
        </w:tc>
        <w:tc>
          <w:tcPr>
            <w:tcW w:w="0" w:type="auto"/>
          </w:tcPr>
          <w:p w14:paraId="7B5599D9" w14:textId="77777777" w:rsidR="00D92D6B" w:rsidRDefault="00000000">
            <w:pPr>
              <w:pStyle w:val="Compact"/>
              <w:jc w:val="right"/>
            </w:pPr>
            <w:r>
              <w:t>5.00</w:t>
            </w:r>
          </w:p>
        </w:tc>
        <w:tc>
          <w:tcPr>
            <w:tcW w:w="0" w:type="auto"/>
          </w:tcPr>
          <w:p w14:paraId="1DFC026F" w14:textId="77777777" w:rsidR="00D92D6B" w:rsidRDefault="00000000">
            <w:pPr>
              <w:pStyle w:val="Compact"/>
              <w:jc w:val="right"/>
            </w:pPr>
            <w:r>
              <w:t>576.00</w:t>
            </w:r>
          </w:p>
        </w:tc>
        <w:tc>
          <w:tcPr>
            <w:tcW w:w="0" w:type="auto"/>
          </w:tcPr>
          <w:p w14:paraId="67F625AD" w14:textId="77777777" w:rsidR="00D92D6B" w:rsidRDefault="00000000">
            <w:pPr>
              <w:pStyle w:val="Compact"/>
              <w:jc w:val="right"/>
            </w:pPr>
            <w:r>
              <w:t>1069.00</w:t>
            </w:r>
          </w:p>
        </w:tc>
        <w:tc>
          <w:tcPr>
            <w:tcW w:w="0" w:type="auto"/>
          </w:tcPr>
          <w:p w14:paraId="69105761" w14:textId="77777777" w:rsidR="00D92D6B" w:rsidRDefault="00000000">
            <w:pPr>
              <w:pStyle w:val="Compact"/>
              <w:jc w:val="right"/>
            </w:pPr>
            <w:r>
              <w:t>1502.00</w:t>
            </w:r>
          </w:p>
        </w:tc>
        <w:tc>
          <w:tcPr>
            <w:tcW w:w="0" w:type="auto"/>
          </w:tcPr>
          <w:p w14:paraId="32F515E8" w14:textId="77777777" w:rsidR="00D92D6B" w:rsidRDefault="00000000">
            <w:pPr>
              <w:pStyle w:val="Compact"/>
              <w:jc w:val="right"/>
            </w:pPr>
            <w:r>
              <w:t>1952</w:t>
            </w:r>
          </w:p>
        </w:tc>
      </w:tr>
      <w:tr w:rsidR="00D92D6B" w14:paraId="6D7445DA" w14:textId="77777777">
        <w:tc>
          <w:tcPr>
            <w:tcW w:w="0" w:type="auto"/>
          </w:tcPr>
          <w:p w14:paraId="282857CF" w14:textId="77777777" w:rsidR="00D92D6B" w:rsidRDefault="00000000">
            <w:pPr>
              <w:pStyle w:val="Compact"/>
            </w:pPr>
            <w:r>
              <w:t>Revisar</w:t>
            </w:r>
          </w:p>
        </w:tc>
        <w:tc>
          <w:tcPr>
            <w:tcW w:w="0" w:type="auto"/>
          </w:tcPr>
          <w:p w14:paraId="2EBD728C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E0303D" w14:textId="77777777" w:rsidR="00D92D6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A763A9" w14:textId="77777777" w:rsidR="00D92D6B" w:rsidRDefault="00000000">
            <w:pPr>
              <w:pStyle w:val="Compact"/>
              <w:jc w:val="right"/>
            </w:pPr>
            <w:r>
              <w:t>2012.33</w:t>
            </w:r>
          </w:p>
        </w:tc>
        <w:tc>
          <w:tcPr>
            <w:tcW w:w="0" w:type="auto"/>
          </w:tcPr>
          <w:p w14:paraId="0BA71986" w14:textId="77777777" w:rsidR="00D92D6B" w:rsidRDefault="00000000">
            <w:pPr>
              <w:pStyle w:val="Compact"/>
              <w:jc w:val="right"/>
            </w:pPr>
            <w:r>
              <w:t>2.93</w:t>
            </w:r>
          </w:p>
        </w:tc>
        <w:tc>
          <w:tcPr>
            <w:tcW w:w="0" w:type="auto"/>
          </w:tcPr>
          <w:p w14:paraId="248AD5F7" w14:textId="77777777" w:rsidR="00D92D6B" w:rsidRDefault="00000000">
            <w:pPr>
              <w:pStyle w:val="Compact"/>
              <w:jc w:val="right"/>
            </w:pPr>
            <w:r>
              <w:t>2006.00</w:t>
            </w:r>
          </w:p>
        </w:tc>
        <w:tc>
          <w:tcPr>
            <w:tcW w:w="0" w:type="auto"/>
          </w:tcPr>
          <w:p w14:paraId="7D3F259D" w14:textId="77777777" w:rsidR="00D92D6B" w:rsidRDefault="00000000">
            <w:pPr>
              <w:pStyle w:val="Compact"/>
              <w:jc w:val="right"/>
            </w:pPr>
            <w:r>
              <w:t>2010.00</w:t>
            </w:r>
          </w:p>
        </w:tc>
        <w:tc>
          <w:tcPr>
            <w:tcW w:w="0" w:type="auto"/>
          </w:tcPr>
          <w:p w14:paraId="7A9303C6" w14:textId="77777777" w:rsidR="00D92D6B" w:rsidRDefault="00000000">
            <w:pPr>
              <w:pStyle w:val="Compact"/>
              <w:jc w:val="right"/>
            </w:pPr>
            <w:r>
              <w:t>2013.00</w:t>
            </w:r>
          </w:p>
        </w:tc>
        <w:tc>
          <w:tcPr>
            <w:tcW w:w="0" w:type="auto"/>
          </w:tcPr>
          <w:p w14:paraId="7504B9FD" w14:textId="77777777" w:rsidR="00D92D6B" w:rsidRDefault="00000000">
            <w:pPr>
              <w:pStyle w:val="Compact"/>
              <w:jc w:val="right"/>
            </w:pPr>
            <w:r>
              <w:t>2015.00</w:t>
            </w:r>
          </w:p>
        </w:tc>
        <w:tc>
          <w:tcPr>
            <w:tcW w:w="0" w:type="auto"/>
          </w:tcPr>
          <w:p w14:paraId="516010E0" w14:textId="77777777" w:rsidR="00D92D6B" w:rsidRDefault="00000000">
            <w:pPr>
              <w:pStyle w:val="Compact"/>
              <w:jc w:val="right"/>
            </w:pPr>
            <w:r>
              <w:t>2017</w:t>
            </w:r>
          </w:p>
        </w:tc>
      </w:tr>
      <w:tr w:rsidR="00D92D6B" w14:paraId="4ACE944A" w14:textId="77777777">
        <w:tc>
          <w:tcPr>
            <w:tcW w:w="0" w:type="auto"/>
          </w:tcPr>
          <w:p w14:paraId="20A8AC4A" w14:textId="77777777" w:rsidR="00D92D6B" w:rsidRDefault="00000000">
            <w:pPr>
              <w:pStyle w:val="Compact"/>
            </w:pPr>
            <w:r>
              <w:t>Porcentaje_Cocoa</w:t>
            </w:r>
          </w:p>
        </w:tc>
        <w:tc>
          <w:tcPr>
            <w:tcW w:w="0" w:type="auto"/>
          </w:tcPr>
          <w:p w14:paraId="01E66289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E5ED877" w14:textId="77777777" w:rsidR="00D92D6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A33E01" w14:textId="77777777" w:rsidR="00D92D6B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6C8E5EA3" w14:textId="77777777" w:rsidR="00D92D6B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CD18ED9" w14:textId="77777777" w:rsidR="00D92D6B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7E61E994" w14:textId="77777777" w:rsidR="00D92D6B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0D4ACF4D" w14:textId="77777777" w:rsidR="00D92D6B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09FF6C42" w14:textId="77777777" w:rsidR="00D92D6B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26E8C4B1" w14:textId="77777777" w:rsidR="00D92D6B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D92D6B" w14:paraId="36312F3A" w14:textId="77777777">
        <w:tc>
          <w:tcPr>
            <w:tcW w:w="0" w:type="auto"/>
          </w:tcPr>
          <w:p w14:paraId="721BBA7D" w14:textId="77777777" w:rsidR="00D92D6B" w:rsidRDefault="00000000">
            <w:pPr>
              <w:pStyle w:val="Compact"/>
            </w:pPr>
            <w:r>
              <w:t>Popularidad</w:t>
            </w:r>
          </w:p>
        </w:tc>
        <w:tc>
          <w:tcPr>
            <w:tcW w:w="0" w:type="auto"/>
          </w:tcPr>
          <w:p w14:paraId="2CCE44EC" w14:textId="77777777" w:rsidR="00D92D6B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36E0CA" w14:textId="77777777" w:rsidR="00D92D6B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5A4AB2" w14:textId="77777777" w:rsidR="00D92D6B" w:rsidRDefault="00000000">
            <w:pPr>
              <w:pStyle w:val="Compact"/>
              <w:jc w:val="right"/>
            </w:pPr>
            <w:r>
              <w:t>3.19</w:t>
            </w:r>
          </w:p>
        </w:tc>
        <w:tc>
          <w:tcPr>
            <w:tcW w:w="0" w:type="auto"/>
          </w:tcPr>
          <w:p w14:paraId="26F07A0A" w14:textId="77777777" w:rsidR="00D92D6B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72869EA8" w14:textId="77777777" w:rsidR="00D92D6B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18188BF" w14:textId="77777777" w:rsidR="00D92D6B" w:rsidRDefault="00000000">
            <w:pPr>
              <w:pStyle w:val="Compact"/>
              <w:jc w:val="right"/>
            </w:pPr>
            <w:r>
              <w:t>2.88</w:t>
            </w:r>
          </w:p>
        </w:tc>
        <w:tc>
          <w:tcPr>
            <w:tcW w:w="0" w:type="auto"/>
          </w:tcPr>
          <w:p w14:paraId="5167C8A6" w14:textId="77777777" w:rsidR="00D92D6B" w:rsidRDefault="00000000">
            <w:pPr>
              <w:pStyle w:val="Compact"/>
              <w:jc w:val="right"/>
            </w:pPr>
            <w:r>
              <w:t>3.25</w:t>
            </w:r>
          </w:p>
        </w:tc>
        <w:tc>
          <w:tcPr>
            <w:tcW w:w="0" w:type="auto"/>
          </w:tcPr>
          <w:p w14:paraId="15896A2A" w14:textId="77777777" w:rsidR="00D92D6B" w:rsidRDefault="00000000">
            <w:pPr>
              <w:pStyle w:val="Compact"/>
              <w:jc w:val="right"/>
            </w:pPr>
            <w:r>
              <w:t>3.50</w:t>
            </w:r>
          </w:p>
        </w:tc>
        <w:tc>
          <w:tcPr>
            <w:tcW w:w="0" w:type="auto"/>
          </w:tcPr>
          <w:p w14:paraId="53BA8946" w14:textId="77777777" w:rsidR="00D92D6B" w:rsidRDefault="00000000">
            <w:pPr>
              <w:pStyle w:val="Compact"/>
              <w:jc w:val="right"/>
            </w:pPr>
            <w:r>
              <w:t>5</w:t>
            </w:r>
          </w:p>
        </w:tc>
      </w:tr>
    </w:tbl>
    <w:p w14:paraId="17ED9406" w14:textId="77777777" w:rsidR="00D92D6B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 xml:space="preserve">(flavors_of_cacao_V3) </w:t>
      </w:r>
      <w:r>
        <w:rPr>
          <w:rStyle w:val="CommentTok"/>
        </w:rPr>
        <w:t>#resumen de las columnas</w:t>
      </w:r>
    </w:p>
    <w:p w14:paraId="10545664" w14:textId="77777777" w:rsidR="00D92D6B" w:rsidRDefault="00000000">
      <w:pPr>
        <w:pStyle w:val="SourceCode"/>
      </w:pPr>
      <w:r>
        <w:rPr>
          <w:rStyle w:val="VerbatimChar"/>
        </w:rPr>
        <w:t>## Rows: 1,795</w:t>
      </w:r>
      <w:r>
        <w:br/>
      </w:r>
      <w:r>
        <w:rPr>
          <w:rStyle w:val="VerbatimChar"/>
        </w:rPr>
        <w:t>## Columns: 11</w:t>
      </w:r>
      <w:r>
        <w:br/>
      </w:r>
      <w:r>
        <w:rPr>
          <w:rStyle w:val="VerbatimChar"/>
        </w:rPr>
        <w:t>## $ Id_d                     &lt;dbl&gt; 1, 2, 3, 4, 5, 6, 7, 8, 9, 10, 11, 12, 13, 14…</w:t>
      </w:r>
      <w:r>
        <w:br/>
      </w:r>
      <w:r>
        <w:rPr>
          <w:rStyle w:val="VerbatimChar"/>
        </w:rPr>
        <w:t>## $ Creador_empresa_si_exite &lt;chr&gt; "A. Morin", "A. Morin", "A. Morin", "A. Morin…</w:t>
      </w:r>
      <w:r>
        <w:br/>
      </w:r>
      <w:r>
        <w:rPr>
          <w:rStyle w:val="VerbatimChar"/>
        </w:rPr>
        <w:t>## $ Origen_FRIJOL_BARRA      &lt;chr&gt; "Agua Grande", "Kpime", "Atsane", "Akata", "Q…</w:t>
      </w:r>
      <w:r>
        <w:br/>
      </w:r>
      <w:r>
        <w:rPr>
          <w:rStyle w:val="VerbatimChar"/>
        </w:rPr>
        <w:t>## $ REF                      &lt;dbl&gt; 1876, 1676, 1676, 1680, 1704, 1315, 1315, 131…</w:t>
      </w:r>
      <w:r>
        <w:br/>
      </w:r>
      <w:r>
        <w:rPr>
          <w:rStyle w:val="VerbatimChar"/>
        </w:rPr>
        <w:t>## $ Revisar                  &lt;dbl&gt; 2016, 2015, 2015, 2015, 2015, 2014, 2014, 201…</w:t>
      </w:r>
      <w:r>
        <w:br/>
      </w:r>
      <w:r>
        <w:rPr>
          <w:rStyle w:val="VerbatimChar"/>
        </w:rPr>
        <w:t>## $ Porcentaje_Cocoa         &lt;dbl&gt; 0.63, 0.70, 0.70, 0.70, 0.70, 0.70, 0.70, 0.7…</w:t>
      </w:r>
      <w:r>
        <w:br/>
      </w:r>
      <w:r>
        <w:rPr>
          <w:rStyle w:val="VerbatimChar"/>
        </w:rPr>
        <w:t>## $ Empresa_localidad        &lt;chr&gt; "France", "France", "France", "France", "Fran…</w:t>
      </w:r>
      <w:r>
        <w:br/>
      </w:r>
      <w:r>
        <w:rPr>
          <w:rStyle w:val="VerbatimChar"/>
        </w:rPr>
        <w:t>## $ Popularidad              &lt;dbl&gt; 3.75, 2.75, 3.00, 3.50, 3.50, 2.75, 3.50, 3.5…</w:t>
      </w:r>
      <w:r>
        <w:br/>
      </w:r>
      <w:r>
        <w:rPr>
          <w:rStyle w:val="VerbatimChar"/>
        </w:rPr>
        <w:t>## $ Frijo_tipo               &lt;chr&gt; NA, NA, NA, NA, NA, "Criollo", NA, "Criollo",…</w:t>
      </w:r>
      <w:r>
        <w:br/>
      </w:r>
      <w:r>
        <w:rPr>
          <w:rStyle w:val="VerbatimChar"/>
        </w:rPr>
        <w:t>## $ Haba_origen              &lt;chr&gt; "Sao Tome", "Togo", "Togo", "Togo", "Peru", "…</w:t>
      </w:r>
      <w:r>
        <w:br/>
      </w:r>
      <w:r>
        <w:rPr>
          <w:rStyle w:val="VerbatimChar"/>
        </w:rPr>
        <w:t>## $ Popularidad_Class        &lt;chr&gt; "Sastisfactorio", "Decepcionante", "Sastisfac…</w:t>
      </w:r>
    </w:p>
    <w:p w14:paraId="0E82F440" w14:textId="77777777" w:rsidR="00D92D6B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flavors_of_cacao_V3)</w:t>
      </w:r>
    </w:p>
    <w:p w14:paraId="50E0FE63" w14:textId="77777777" w:rsidR="00D92D6B" w:rsidRDefault="00000000">
      <w:pPr>
        <w:pStyle w:val="SourceCode"/>
      </w:pPr>
      <w:r>
        <w:rPr>
          <w:rStyle w:val="VerbatimChar"/>
        </w:rPr>
        <w:t>## # A tibble: 6 × 11</w:t>
      </w:r>
      <w:r>
        <w:br/>
      </w:r>
      <w:r>
        <w:rPr>
          <w:rStyle w:val="VerbatimChar"/>
        </w:rPr>
        <w:t>##    Id_d Creador_…¹ Orige…²   REF Revisar Porce…³ Empre…⁴ Popul…⁵ Frijo…⁶ Haba_…⁷</w:t>
      </w:r>
      <w:r>
        <w:br/>
      </w:r>
      <w:r>
        <w:rPr>
          <w:rStyle w:val="VerbatimChar"/>
        </w:rPr>
        <w:t xml:space="preserve">##   &lt;dbl&gt; &lt;chr&gt;      &lt;chr&gt;   &lt;dbl&gt;   &lt;dbl&gt;   &lt;dbl&gt; &lt;chr&gt;     &lt;dbl&gt; &lt;chr&gt;   &lt;chr&gt;  </w:t>
      </w:r>
      <w:r>
        <w:br/>
      </w:r>
      <w:r>
        <w:rPr>
          <w:rStyle w:val="VerbatimChar"/>
        </w:rPr>
        <w:t>## 1     1 A. Morin   Agua G…  1876    2016    0.63 France     3.75 &lt;NA&gt;    Sao To…</w:t>
      </w:r>
      <w:r>
        <w:br/>
      </w:r>
      <w:r>
        <w:rPr>
          <w:rStyle w:val="VerbatimChar"/>
        </w:rPr>
        <w:t xml:space="preserve">## 2     2 A. Morin   Kpime    1676    2015    0.7  France     2.75 &lt;NA&gt;    </w:t>
      </w:r>
      <w:r>
        <w:rPr>
          <w:rStyle w:val="VerbatimChar"/>
        </w:rPr>
        <w:lastRenderedPageBreak/>
        <w:t xml:space="preserve">Togo   </w:t>
      </w:r>
      <w:r>
        <w:br/>
      </w:r>
      <w:r>
        <w:rPr>
          <w:rStyle w:val="VerbatimChar"/>
        </w:rPr>
        <w:t xml:space="preserve">## 3     3 A. Morin   Atsane   1676    2015    0.7  France     3    &lt;NA&gt;    Togo   </w:t>
      </w:r>
      <w:r>
        <w:br/>
      </w:r>
      <w:r>
        <w:rPr>
          <w:rStyle w:val="VerbatimChar"/>
        </w:rPr>
        <w:t xml:space="preserve">## 4     4 A. Morin   Akata    1680    2015    0.7  France     3.5  &lt;NA&gt;    Togo   </w:t>
      </w:r>
      <w:r>
        <w:br/>
      </w:r>
      <w:r>
        <w:rPr>
          <w:rStyle w:val="VerbatimChar"/>
        </w:rPr>
        <w:t xml:space="preserve">## 5     5 A. Morin   Quilla   1704    2015    0.7  France     3.5  &lt;NA&gt;    Peru   </w:t>
      </w:r>
      <w:r>
        <w:br/>
      </w:r>
      <w:r>
        <w:rPr>
          <w:rStyle w:val="VerbatimChar"/>
        </w:rPr>
        <w:t>## 6     6 A. Morin   Carene…  1315    2014    0.7  France     2.75 Criollo Venezu…</w:t>
      </w:r>
      <w:r>
        <w:br/>
      </w:r>
      <w:r>
        <w:rPr>
          <w:rStyle w:val="VerbatimChar"/>
        </w:rPr>
        <w:t>## # … with 1 more variable: Popularidad_Class &lt;chr&gt;, and abbreviated variable</w:t>
      </w:r>
      <w:r>
        <w:br/>
      </w:r>
      <w:r>
        <w:rPr>
          <w:rStyle w:val="VerbatimChar"/>
        </w:rPr>
        <w:t>## #   names ¹​Creador_empresa_si_exite, ²​Origen_FRIJOL_BARRA, ³​Porcentaje_Cocoa,</w:t>
      </w:r>
      <w:r>
        <w:br/>
      </w:r>
      <w:r>
        <w:rPr>
          <w:rStyle w:val="VerbatimChar"/>
        </w:rPr>
        <w:t>## #   ⁴​Empresa_localidad, ⁵​Popularidad, ⁶​Frijo_tipo, ⁷​Haba_origen</w:t>
      </w:r>
    </w:p>
    <w:p w14:paraId="628BEC36" w14:textId="77777777" w:rsidR="00D92D6B" w:rsidRDefault="00000000">
      <w:pPr>
        <w:pStyle w:val="FirstParagraph"/>
      </w:pPr>
      <w:r>
        <w:t>##Gráficas Vemos que en el diagrama de dispersión tenemos la popularidad de Desagradable a Elite y sus niveles y como esque se comportan.</w:t>
      </w:r>
    </w:p>
    <w:p w14:paraId="2CF1C210" w14:textId="77777777" w:rsidR="00D92D6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lavors_of_cacao_V3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rcentaje_Cocoa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Popularida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Popularidad_Class</w:t>
      </w:r>
      <w:r>
        <w:br/>
      </w:r>
      <w:r>
        <w:rPr>
          <w:rStyle w:val="NormalTok"/>
        </w:rPr>
        <w:t xml:space="preserve">                                                    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orcentaje de cocoa y popularidad por cl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@RACHAEL TATMAN conjunto de datos Kaggle"</w:t>
      </w:r>
      <w:r>
        <w:rPr>
          <w:rStyle w:val="NormalTok"/>
        </w:rPr>
        <w:t xml:space="preserve">) </w:t>
      </w:r>
    </w:p>
    <w:p w14:paraId="51AEAF9C" w14:textId="77777777" w:rsidR="00D92D6B" w:rsidRDefault="00000000">
      <w:pPr>
        <w:pStyle w:val="FirstParagraph"/>
      </w:pPr>
      <w:r>
        <w:rPr>
          <w:noProof/>
        </w:rPr>
        <w:drawing>
          <wp:inline distT="0" distB="0" distL="0" distR="0" wp14:anchorId="3B8A13EC" wp14:editId="3B2B1F6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yecto_Chocola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3DEAC" w14:textId="77777777" w:rsidR="00D92D6B" w:rsidRDefault="00000000">
      <w:pPr>
        <w:pStyle w:val="Textoindependiente"/>
      </w:pPr>
      <w:r>
        <w:lastRenderedPageBreak/>
        <w:t>Ahora tenemos Tenemos que el porcentaje de Cocoa en mayor numero de conteo es en nivel satisfactorio</w:t>
      </w:r>
    </w:p>
    <w:p w14:paraId="04D22EA6" w14:textId="77777777" w:rsidR="00D92D6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lavors_of_cacao_V3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rcentaje_Cocoa</w:t>
      </w:r>
      <w:r>
        <w:br/>
      </w:r>
      <w:r>
        <w:rPr>
          <w:rStyle w:val="NormalTok"/>
        </w:rPr>
        <w:t xml:space="preserve">                                                    , </w:t>
      </w:r>
      <w:r>
        <w:rPr>
          <w:rStyle w:val="AttributeTok"/>
        </w:rPr>
        <w:t>fill=</w:t>
      </w:r>
      <w:r>
        <w:rPr>
          <w:rStyle w:val="NormalTok"/>
        </w:rPr>
        <w:t xml:space="preserve"> Popularidad_Class</w:t>
      </w:r>
      <w:r>
        <w:br/>
      </w:r>
      <w:r>
        <w:rPr>
          <w:rStyle w:val="NormalTok"/>
        </w:rPr>
        <w:t xml:space="preserve">                                                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orcentaje de cocoa y conteo color por popularidad Cla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@RACHAEL TATMAN conjunto de datos Kaggle"</w:t>
      </w:r>
      <w:r>
        <w:rPr>
          <w:rStyle w:val="NormalTok"/>
        </w:rPr>
        <w:t>)</w:t>
      </w:r>
    </w:p>
    <w:p w14:paraId="0E5458B2" w14:textId="77777777" w:rsidR="00D92D6B" w:rsidRDefault="00000000">
      <w:pPr>
        <w:pStyle w:val="FirstParagraph"/>
      </w:pPr>
      <w:r>
        <w:rPr>
          <w:noProof/>
        </w:rPr>
        <w:drawing>
          <wp:inline distT="0" distB="0" distL="0" distR="0" wp14:anchorId="00605DA8" wp14:editId="0BF5A21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yecto_Chocol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B5597" w14:textId="77777777" w:rsidR="00D92D6B" w:rsidRDefault="00000000">
      <w:pPr>
        <w:pStyle w:val="Textoindependiente"/>
      </w:pPr>
      <w:r>
        <w:t>Grafico de porcentaje de cocoa vs popularidad el porcentaje de cocoa en 0.7 la popularidad es la más alta.</w:t>
      </w:r>
    </w:p>
    <w:p w14:paraId="7D6F7325" w14:textId="77777777" w:rsidR="00D92D6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lavors_of_cacao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Porcentaje_Cocoa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AttributeTok"/>
        </w:rPr>
        <w:t>y=</w:t>
      </w:r>
      <w:r>
        <w:rPr>
          <w:rStyle w:val="NormalTok"/>
        </w:rPr>
        <w:t xml:space="preserve"> Popularidad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coa vs popularid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@RACHAEL TATMAN conjunto de datos Kaggle"</w:t>
      </w:r>
      <w:r>
        <w:rPr>
          <w:rStyle w:val="NormalTok"/>
        </w:rPr>
        <w:t>)</w:t>
      </w:r>
    </w:p>
    <w:p w14:paraId="37A144DC" w14:textId="77777777" w:rsidR="00D92D6B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40DB6D7C" w14:textId="77777777" w:rsidR="00D92D6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581EB3" wp14:editId="749EB92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yecto_Chocola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04056A" w14:textId="77777777" w:rsidR="00D92D6B" w:rsidRDefault="00000000">
      <w:pPr>
        <w:pStyle w:val="Textoindependiente"/>
      </w:pPr>
      <w:r>
        <w:t>Popularidad y sus reseñas en cuestión del tiempo por gráficos</w:t>
      </w:r>
    </w:p>
    <w:p w14:paraId="5E508567" w14:textId="77777777" w:rsidR="00D92D6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lavors_of_cacao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Popularidad, </w:t>
      </w:r>
      <w:r>
        <w:rPr>
          <w:rStyle w:val="AttributeTok"/>
        </w:rPr>
        <w:t>fill=</w:t>
      </w:r>
      <w:r>
        <w:rPr>
          <w:rStyle w:val="NormalTok"/>
        </w:rPr>
        <w:t>Revisa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Revisar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opularidad y reseñ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@RACHAEL TATMAN conjunto de datos Kaggle"</w:t>
      </w:r>
      <w:r>
        <w:rPr>
          <w:rStyle w:val="NormalTok"/>
        </w:rPr>
        <w:t>)</w:t>
      </w:r>
    </w:p>
    <w:p w14:paraId="521AAEB6" w14:textId="77777777" w:rsidR="00D92D6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31A23A" wp14:editId="7329403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yecto_Chocolat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D6457" w14:textId="77777777" w:rsidR="00D92D6B" w:rsidRDefault="00000000">
      <w:pPr>
        <w:pStyle w:val="Textoindependiente"/>
      </w:pPr>
      <w:r>
        <w:t>Valor revisado y su aumento REF</w:t>
      </w:r>
    </w:p>
    <w:p w14:paraId="6AEF50D8" w14:textId="77777777" w:rsidR="00D92D6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lavors_of_cacao) 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visar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REF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Revisars vs RE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@RACHAEL TATMAN conjunto de datos Kaggle"</w:t>
      </w:r>
      <w:r>
        <w:rPr>
          <w:rStyle w:val="NormalTok"/>
        </w:rPr>
        <w:t>)</w:t>
      </w:r>
    </w:p>
    <w:p w14:paraId="79FD563E" w14:textId="77777777" w:rsidR="00D92D6B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06E27865" w14:textId="77777777" w:rsidR="00D92D6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908FB0" wp14:editId="14E51E6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yecto_Chocola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317583" w14:textId="77777777" w:rsidR="00D92D6B" w:rsidRDefault="00000000">
      <w:pPr>
        <w:pStyle w:val="Textoindependiente"/>
      </w:pPr>
      <w:r>
        <w:t>Popularidad y porcentaje de Cocoa por localidad</w:t>
      </w:r>
    </w:p>
    <w:p w14:paraId="3975EC9F" w14:textId="77777777" w:rsidR="00D92D6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lavors_of_cacao) </w:t>
      </w:r>
      <w:r>
        <w:rPr>
          <w:rStyle w:val="SpecialCharTok"/>
        </w:rPr>
        <w:t>+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ularidad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Porcentaje_Cocoa, </w:t>
      </w:r>
      <w:r>
        <w:rPr>
          <w:rStyle w:val="AttributeTok"/>
        </w:rPr>
        <w:t>color =</w:t>
      </w:r>
      <w:r>
        <w:rPr>
          <w:rStyle w:val="NormalTok"/>
        </w:rPr>
        <w:t xml:space="preserve"> Empresa_localida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opularidad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Porcentaje_Cocoa, </w:t>
      </w:r>
      <w:r>
        <w:rPr>
          <w:rStyle w:val="AttributeTok"/>
        </w:rPr>
        <w:t>color =</w:t>
      </w:r>
      <w:r>
        <w:rPr>
          <w:rStyle w:val="NormalTok"/>
        </w:rPr>
        <w:t xml:space="preserve"> Empresa_localidad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opularidad y porcentaje de cocoa por Localid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@RACHAEL TATMAN conjunto de datos Kaggle"</w:t>
      </w:r>
      <w:r>
        <w:rPr>
          <w:rStyle w:val="NormalTok"/>
        </w:rPr>
        <w:t>)</w:t>
      </w:r>
    </w:p>
    <w:p w14:paraId="7C0354EB" w14:textId="77777777" w:rsidR="00D92D6B" w:rsidRDefault="00000000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26DDAE50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span too small. fewer data values than degrees of freedom.</w:t>
      </w:r>
    </w:p>
    <w:p w14:paraId="2174FF1E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pseudoinverse used at 3.2475</w:t>
      </w:r>
    </w:p>
    <w:p w14:paraId="206BE363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neighborhood radius 0.2525</w:t>
      </w:r>
    </w:p>
    <w:p w14:paraId="65FF1D5C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reciprocal condition number 0</w:t>
      </w:r>
    </w:p>
    <w:p w14:paraId="07164ECE" w14:textId="77777777" w:rsidR="00D92D6B" w:rsidRDefault="00000000">
      <w:pPr>
        <w:pStyle w:val="SourceCode"/>
      </w:pPr>
      <w:r>
        <w:rPr>
          <w:rStyle w:val="VerbatimChar"/>
        </w:rPr>
        <w:lastRenderedPageBreak/>
        <w:t>## Warning in simpleLoess(y, x, w, span, degree = degree, parametric =</w:t>
      </w:r>
      <w:r>
        <w:br/>
      </w:r>
      <w:r>
        <w:rPr>
          <w:rStyle w:val="VerbatimChar"/>
        </w:rPr>
        <w:t>## parametric, : There are other near singularities as well. 0.063756</w:t>
      </w:r>
    </w:p>
    <w:p w14:paraId="7DD9FC64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span too small. fewer</w:t>
      </w:r>
      <w:r>
        <w:br/>
      </w:r>
      <w:r>
        <w:rPr>
          <w:rStyle w:val="VerbatimChar"/>
        </w:rPr>
        <w:t>## data values than degrees of freedom.</w:t>
      </w:r>
    </w:p>
    <w:p w14:paraId="2EB47414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pseudoinverse used at</w:t>
      </w:r>
      <w:r>
        <w:br/>
      </w:r>
      <w:r>
        <w:rPr>
          <w:rStyle w:val="VerbatimChar"/>
        </w:rPr>
        <w:t>## 3.2475</w:t>
      </w:r>
    </w:p>
    <w:p w14:paraId="5BD5DE88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neighborhood radius</w:t>
      </w:r>
      <w:r>
        <w:br/>
      </w:r>
      <w:r>
        <w:rPr>
          <w:rStyle w:val="VerbatimChar"/>
        </w:rPr>
        <w:t>## 0.2525</w:t>
      </w:r>
    </w:p>
    <w:p w14:paraId="36C6FB3F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reciprocal condition</w:t>
      </w:r>
      <w:r>
        <w:br/>
      </w:r>
      <w:r>
        <w:rPr>
          <w:rStyle w:val="VerbatimChar"/>
        </w:rPr>
        <w:t>## number 0</w:t>
      </w:r>
    </w:p>
    <w:p w14:paraId="0AA172B0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There are other near</w:t>
      </w:r>
      <w:r>
        <w:br/>
      </w:r>
      <w:r>
        <w:rPr>
          <w:rStyle w:val="VerbatimChar"/>
        </w:rPr>
        <w:t>## singularities as well. 0.063756</w:t>
      </w:r>
    </w:p>
    <w:p w14:paraId="6EB97265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pseudoinverse used at 2.745</w:t>
      </w:r>
    </w:p>
    <w:p w14:paraId="5B669030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neighborhood radius 0.755</w:t>
      </w:r>
    </w:p>
    <w:p w14:paraId="08B67940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reciprocal condition number 1.4316e-16</w:t>
      </w:r>
    </w:p>
    <w:p w14:paraId="5B5650BC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There are other near singularities as well. 0.25502</w:t>
      </w:r>
    </w:p>
    <w:p w14:paraId="196416E3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pseudoinverse used at</w:t>
      </w:r>
      <w:r>
        <w:br/>
      </w:r>
      <w:r>
        <w:rPr>
          <w:rStyle w:val="VerbatimChar"/>
        </w:rPr>
        <w:t>## 2.745</w:t>
      </w:r>
    </w:p>
    <w:p w14:paraId="2FCECD18" w14:textId="77777777" w:rsidR="00D92D6B" w:rsidRDefault="00000000">
      <w:pPr>
        <w:pStyle w:val="SourceCode"/>
      </w:pPr>
      <w:r>
        <w:rPr>
          <w:rStyle w:val="VerbatimChar"/>
        </w:rPr>
        <w:lastRenderedPageBreak/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neighborhood radius</w:t>
      </w:r>
      <w:r>
        <w:br/>
      </w:r>
      <w:r>
        <w:rPr>
          <w:rStyle w:val="VerbatimChar"/>
        </w:rPr>
        <w:t>## 0.755</w:t>
      </w:r>
    </w:p>
    <w:p w14:paraId="2B9EE843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reciprocal condition</w:t>
      </w:r>
      <w:r>
        <w:br/>
      </w:r>
      <w:r>
        <w:rPr>
          <w:rStyle w:val="VerbatimChar"/>
        </w:rPr>
        <w:t>## number 1.4316e-16</w:t>
      </w:r>
    </w:p>
    <w:p w14:paraId="0A412451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There are other near</w:t>
      </w:r>
      <w:r>
        <w:br/>
      </w:r>
      <w:r>
        <w:rPr>
          <w:rStyle w:val="VerbatimChar"/>
        </w:rPr>
        <w:t>## singularities as well. 0.25502</w:t>
      </w:r>
    </w:p>
    <w:p w14:paraId="001ADFF7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pseudoinverse used at 3.25</w:t>
      </w:r>
    </w:p>
    <w:p w14:paraId="220EC479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neighborhood radius 0.25</w:t>
      </w:r>
    </w:p>
    <w:p w14:paraId="2B942336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reciprocal condition number 0</w:t>
      </w:r>
    </w:p>
    <w:p w14:paraId="6D179AE4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pseudoinverse used at</w:t>
      </w:r>
      <w:r>
        <w:br/>
      </w:r>
      <w:r>
        <w:rPr>
          <w:rStyle w:val="VerbatimChar"/>
        </w:rPr>
        <w:t>## 3.25</w:t>
      </w:r>
    </w:p>
    <w:p w14:paraId="3D9E1996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neighborhood radius 0.25</w:t>
      </w:r>
    </w:p>
    <w:p w14:paraId="75485399" w14:textId="77777777" w:rsidR="00D92D6B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reciprocal condition</w:t>
      </w:r>
      <w:r>
        <w:br/>
      </w:r>
      <w:r>
        <w:rPr>
          <w:rStyle w:val="VerbatimChar"/>
        </w:rPr>
        <w:t>## number 0</w:t>
      </w:r>
    </w:p>
    <w:p w14:paraId="72BC190D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span too small. fewer data values than degrees of freedom.</w:t>
      </w:r>
    </w:p>
    <w:p w14:paraId="351A0D52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at 2.745</w:t>
      </w:r>
    </w:p>
    <w:p w14:paraId="437DD788" w14:textId="77777777" w:rsidR="00D92D6B" w:rsidRDefault="00000000">
      <w:pPr>
        <w:pStyle w:val="SourceCode"/>
      </w:pPr>
      <w:r>
        <w:rPr>
          <w:rStyle w:val="VerbatimChar"/>
        </w:rPr>
        <w:lastRenderedPageBreak/>
        <w:t>## Warning in simpleLoess(y, x, w, span, degree = degree, parametric =</w:t>
      </w:r>
      <w:r>
        <w:br/>
      </w:r>
      <w:r>
        <w:rPr>
          <w:rStyle w:val="VerbatimChar"/>
        </w:rPr>
        <w:t>## parametric, : radius 2.5e-05</w:t>
      </w:r>
    </w:p>
    <w:p w14:paraId="4DC266F4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all data on boundary of neighborhood. make span bigger</w:t>
      </w:r>
    </w:p>
    <w:p w14:paraId="35F483B8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pseudoinverse used at 2.745</w:t>
      </w:r>
    </w:p>
    <w:p w14:paraId="006E04F6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neighborhood radius 0.005</w:t>
      </w:r>
    </w:p>
    <w:p w14:paraId="17C1000D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reciprocal condition number 1</w:t>
      </w:r>
    </w:p>
    <w:p w14:paraId="622BAC6B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at 3.755</w:t>
      </w:r>
    </w:p>
    <w:p w14:paraId="408264F8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radius 2.5e-05</w:t>
      </w:r>
    </w:p>
    <w:p w14:paraId="65684307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all data on boundary of neighborhood. make span bigger</w:t>
      </w:r>
    </w:p>
    <w:p w14:paraId="6BE04193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There are other near singularities as well. 2.5e-05</w:t>
      </w:r>
    </w:p>
    <w:p w14:paraId="1540A309" w14:textId="77777777" w:rsidR="00D92D6B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zero-width neighborhood. make span bigger</w:t>
      </w:r>
      <w:r>
        <w:br/>
      </w:r>
      <w:r>
        <w:br/>
      </w: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zero-width neighborhood. make span bigger</w:t>
      </w:r>
    </w:p>
    <w:p w14:paraId="6BBB42D8" w14:textId="77777777" w:rsidR="00D92D6B" w:rsidRDefault="00000000">
      <w:pPr>
        <w:pStyle w:val="SourceCode"/>
      </w:pPr>
      <w:r>
        <w:rPr>
          <w:rStyle w:val="VerbatimChar"/>
        </w:rPr>
        <w:t>## Warning: Computation failed in `stat_smooth()`</w:t>
      </w:r>
      <w:r>
        <w:br/>
      </w:r>
      <w:r>
        <w:rPr>
          <w:rStyle w:val="VerbatimChar"/>
        </w:rPr>
        <w:t>## Caused by error in `predLoess()`:</w:t>
      </w:r>
      <w:r>
        <w:br/>
      </w:r>
      <w:r>
        <w:rPr>
          <w:rStyle w:val="VerbatimChar"/>
        </w:rPr>
        <w:t>## ! NA/NaN/Inf en llamada a una función externa (arg 5)</w:t>
      </w:r>
    </w:p>
    <w:p w14:paraId="0A00499D" w14:textId="77777777" w:rsidR="00D92D6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CBB8CC" wp14:editId="067D351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yecto_Chocolat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4CA4D" w14:textId="77777777" w:rsidR="00D92D6B" w:rsidRDefault="00000000">
      <w:pPr>
        <w:pStyle w:val="Textoindependiente"/>
      </w:pPr>
      <w:r>
        <w:t>Popularidad clase y conteo, numero de datos que más hay por clase</w:t>
      </w:r>
    </w:p>
    <w:p w14:paraId="60A1C3A3" w14:textId="77777777" w:rsidR="00D92D6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lavors_of_cacao_V3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opularidad_Class, </w:t>
      </w:r>
      <w:r>
        <w:rPr>
          <w:rStyle w:val="AttributeTok"/>
        </w:rPr>
        <w:t>fill =</w:t>
      </w:r>
      <w:r>
        <w:rPr>
          <w:rStyle w:val="NormalTok"/>
        </w:rPr>
        <w:t xml:space="preserve"> Popularidad_Clas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lase y conte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@RACHAEL TATMAN conjunto de datos Kaggle"</w:t>
      </w:r>
      <w:r>
        <w:rPr>
          <w:rStyle w:val="NormalTok"/>
        </w:rPr>
        <w:t>)</w:t>
      </w:r>
    </w:p>
    <w:p w14:paraId="38DB31FC" w14:textId="77777777" w:rsidR="00D92D6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6B6C8F" wp14:editId="10306752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oyecto_Chocola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96E5B" w14:textId="77777777" w:rsidR="00D92D6B" w:rsidRDefault="00000000">
      <w:pPr>
        <w:pStyle w:val="Textoindependiente"/>
      </w:pPr>
      <w:r>
        <w:t>##Estadísticas</w:t>
      </w:r>
    </w:p>
    <w:p w14:paraId="06AB82C9" w14:textId="77777777" w:rsidR="00D92D6B" w:rsidRDefault="00000000">
      <w:pPr>
        <w:pStyle w:val="Textoindependiente"/>
      </w:pPr>
      <w:r>
        <w:t>Teneiendo los datos de los chocolates, en cuestión de estadisticas, las columnas de Porcentaje cococa y popularidad no tienen relación alguna, podemos verlos en las siguientes estadísticas y gráficas.</w:t>
      </w:r>
    </w:p>
    <w:p w14:paraId="7CC517CE" w14:textId="77777777" w:rsidR="00D92D6B" w:rsidRDefault="00000000">
      <w:pPr>
        <w:pStyle w:val="SourceCode"/>
      </w:pPr>
      <w:r>
        <w:rPr>
          <w:rStyle w:val="NormalTok"/>
        </w:rPr>
        <w:t xml:space="preserve">flavors_of_cacao_V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opularidad_Clas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Popularidad), </w:t>
      </w:r>
      <w:r>
        <w:rPr>
          <w:rStyle w:val="FunctionTok"/>
        </w:rPr>
        <w:t>sd</w:t>
      </w:r>
      <w:r>
        <w:rPr>
          <w:rStyle w:val="NormalTok"/>
        </w:rPr>
        <w:t xml:space="preserve">(Porcentaje_Cocoa), </w:t>
      </w:r>
      <w:r>
        <w:rPr>
          <w:rStyle w:val="FunctionTok"/>
        </w:rPr>
        <w:t>mean</w:t>
      </w:r>
      <w:r>
        <w:rPr>
          <w:rStyle w:val="NormalTok"/>
        </w:rPr>
        <w:t xml:space="preserve">(Porcentaje_Cocoa), </w:t>
      </w:r>
      <w:r>
        <w:rPr>
          <w:rStyle w:val="FunctionTok"/>
        </w:rPr>
        <w:t>sd</w:t>
      </w:r>
      <w:r>
        <w:rPr>
          <w:rStyle w:val="NormalTok"/>
        </w:rPr>
        <w:t xml:space="preserve">(Popularidad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r</w:t>
      </w:r>
      <w:r>
        <w:rPr>
          <w:rStyle w:val="NormalTok"/>
        </w:rPr>
        <w:t xml:space="preserve">(Popularidad, Porcentaje_Cocoa)) </w:t>
      </w:r>
    </w:p>
    <w:p w14:paraId="302F4248" w14:textId="77777777" w:rsidR="00D92D6B" w:rsidRDefault="00000000">
      <w:pPr>
        <w:pStyle w:val="SourceCode"/>
      </w:pPr>
      <w:r>
        <w:rPr>
          <w:rStyle w:val="VerbatimChar"/>
        </w:rPr>
        <w:t>## Warning in cor(Popularidad, Porcentaje_Cocoa): the standard deviation is zero</w:t>
      </w:r>
      <w:r>
        <w:br/>
      </w:r>
      <w:r>
        <w:br/>
      </w:r>
      <w:r>
        <w:rPr>
          <w:rStyle w:val="VerbatimChar"/>
        </w:rPr>
        <w:t>## Warning in cor(Popularidad, Porcentaje_Cocoa): the standard deviation is zero</w:t>
      </w:r>
    </w:p>
    <w:p w14:paraId="200E9528" w14:textId="77777777" w:rsidR="00D92D6B" w:rsidRDefault="00000000">
      <w:pPr>
        <w:pStyle w:val="SourceCode"/>
      </w:pPr>
      <w:r>
        <w:rPr>
          <w:rStyle w:val="VerbatimChar"/>
        </w:rPr>
        <w:t>## # A tibble: 5 × 6</w:t>
      </w:r>
      <w:r>
        <w:br/>
      </w:r>
      <w:r>
        <w:rPr>
          <w:rStyle w:val="VerbatimChar"/>
        </w:rPr>
        <w:t>##   Popularidad_Class `mean(Popularidad)` sd(Porcentaje_…¹ mean(…² sd(Po…³ cor(P…⁴</w:t>
      </w:r>
      <w:r>
        <w:br/>
      </w:r>
      <w:r>
        <w:rPr>
          <w:rStyle w:val="VerbatimChar"/>
        </w:rPr>
        <w:t>##   &lt;chr&gt;                           &lt;dbl&gt;            &lt;dbl&gt;   &lt;dbl&gt;   &lt;dbl&gt;   &lt;dbl&gt;</w:t>
      </w:r>
      <w:r>
        <w:br/>
      </w:r>
      <w:r>
        <w:rPr>
          <w:rStyle w:val="VerbatimChar"/>
        </w:rPr>
        <w:t xml:space="preserve">## 1 Decepcionante                    2.60           0.0777   0.725   0.217 -0.124 </w:t>
      </w:r>
      <w:r>
        <w:br/>
      </w:r>
      <w:r>
        <w:rPr>
          <w:rStyle w:val="VerbatimChar"/>
        </w:rPr>
        <w:t xml:space="preserve">## 2 Desagradable                     1.43           0.149    0.843   0.262  0.271 </w:t>
      </w:r>
      <w:r>
        <w:br/>
      </w:r>
      <w:r>
        <w:rPr>
          <w:rStyle w:val="VerbatimChar"/>
        </w:rPr>
        <w:lastRenderedPageBreak/>
        <w:t xml:space="preserve">## 3 Elite                            5              0        0.7     0     NA     </w:t>
      </w:r>
      <w:r>
        <w:br/>
      </w:r>
      <w:r>
        <w:rPr>
          <w:rStyle w:val="VerbatimChar"/>
        </w:rPr>
        <w:t xml:space="preserve">## 4 Premiun                          4              0.0388   0.708   0     NA     </w:t>
      </w:r>
      <w:r>
        <w:br/>
      </w:r>
      <w:r>
        <w:rPr>
          <w:rStyle w:val="VerbatimChar"/>
        </w:rPr>
        <w:t>## 5 Sastisfactorio                   3.34           0.0549   0.713   0.265 -0.0585</w:t>
      </w:r>
      <w:r>
        <w:br/>
      </w:r>
      <w:r>
        <w:rPr>
          <w:rStyle w:val="VerbatimChar"/>
        </w:rPr>
        <w:t>## # … with abbreviated variable names ¹​`sd(Porcentaje_Cocoa)`,</w:t>
      </w:r>
      <w:r>
        <w:br/>
      </w:r>
      <w:r>
        <w:rPr>
          <w:rStyle w:val="VerbatimChar"/>
        </w:rPr>
        <w:t>## #   ²​`mean(Porcentaje_Cocoa)`, ³​`sd(Popularidad)`,</w:t>
      </w:r>
      <w:r>
        <w:br/>
      </w:r>
      <w:r>
        <w:rPr>
          <w:rStyle w:val="VerbatimChar"/>
        </w:rPr>
        <w:t>## #   ⁴​`cor(Popularidad, Porcentaje_Cocoa)`</w:t>
      </w:r>
    </w:p>
    <w:p w14:paraId="6A7CE091" w14:textId="77777777" w:rsidR="00D92D6B" w:rsidRDefault="00000000">
      <w:pPr>
        <w:pStyle w:val="FirstParagraph"/>
      </w:pPr>
      <w:r>
        <w:t>Gráfica de la estadísticas anterior.</w:t>
      </w:r>
    </w:p>
    <w:p w14:paraId="53C00DFD" w14:textId="77777777" w:rsidR="00D92D6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lavors_of_cacao_V3, </w:t>
      </w:r>
      <w:r>
        <w:rPr>
          <w:rStyle w:val="FunctionTok"/>
        </w:rPr>
        <w:t>aes</w:t>
      </w:r>
      <w:r>
        <w:rPr>
          <w:rStyle w:val="NormalTok"/>
        </w:rPr>
        <w:t xml:space="preserve">(Porcentaje_Cocoa, Popularida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14:paraId="09E591A8" w14:textId="77777777" w:rsidR="00D92D6B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47119F57" w14:textId="77777777" w:rsidR="00D92D6B" w:rsidRDefault="00000000">
      <w:pPr>
        <w:pStyle w:val="FirstParagraph"/>
      </w:pPr>
      <w:r>
        <w:rPr>
          <w:noProof/>
        </w:rPr>
        <w:drawing>
          <wp:inline distT="0" distB="0" distL="0" distR="0" wp14:anchorId="2BF85F33" wp14:editId="7268FA05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oyecto_Chocolat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AA71F" w14:textId="77777777" w:rsidR="00D92D6B" w:rsidRDefault="00000000">
      <w:pPr>
        <w:pStyle w:val="Textoindependiente"/>
      </w:pPr>
      <w:r>
        <w:t>##Conclusión Los datos de chocolates, tienen en más porcentaje y popularidad los paises U.S.A, Venezuela, U.K, Spain, y en azul con poca Nicaragua. Con el tiempo han aumentado las reseñas de los chocolates y la actualización del conjunto de datos. Tambien tenemos la popularidad y la relación con las reseñas por año, que igual manera han ido aumentando. Los que tienen un porcentaje de Cocoa mayor a %70 y &lt;80% tienen una popularidad &gt;3 esto quiere decir que el porcentaje de cocoa es bueno pero falta más produción o reseñas. Podemos decir que el conjunto de datos esta bien pero faltan datos más cuantitativos, para un análisis más completo.</w:t>
      </w:r>
    </w:p>
    <w:sectPr w:rsidR="00D92D6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BFA2B" w14:textId="77777777" w:rsidR="00964E8E" w:rsidRDefault="00964E8E">
      <w:pPr>
        <w:spacing w:after="0"/>
      </w:pPr>
      <w:r>
        <w:separator/>
      </w:r>
    </w:p>
  </w:endnote>
  <w:endnote w:type="continuationSeparator" w:id="0">
    <w:p w14:paraId="1313E20F" w14:textId="77777777" w:rsidR="00964E8E" w:rsidRDefault="00964E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4E63C" w14:textId="77777777" w:rsidR="00964E8E" w:rsidRDefault="00964E8E">
      <w:r>
        <w:separator/>
      </w:r>
    </w:p>
  </w:footnote>
  <w:footnote w:type="continuationSeparator" w:id="0">
    <w:p w14:paraId="76541655" w14:textId="77777777" w:rsidR="00964E8E" w:rsidRDefault="00964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DE7D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11778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2D6B"/>
    <w:rsid w:val="00964E8E"/>
    <w:rsid w:val="00B02714"/>
    <w:rsid w:val="00D92D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75637"/>
  <w15:docId w15:val="{15BA145D-C935-4D6F-B1A3-F23CE8402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674</Words>
  <Characters>14708</Characters>
  <Application>Microsoft Office Word</Application>
  <DocSecurity>0</DocSecurity>
  <Lines>122</Lines>
  <Paragraphs>34</Paragraphs>
  <ScaleCrop>false</ScaleCrop>
  <Company/>
  <LinksUpToDate>false</LinksUpToDate>
  <CharactersWithSpaces>17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colates_PROYECTO</dc:title>
  <dc:creator>Juan Mario</dc:creator>
  <cp:keywords/>
  <cp:lastModifiedBy>Juan Moreno</cp:lastModifiedBy>
  <cp:revision>2</cp:revision>
  <dcterms:created xsi:type="dcterms:W3CDTF">2023-02-02T19:42:00Z</dcterms:created>
  <dcterms:modified xsi:type="dcterms:W3CDTF">2023-02-02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  <property fmtid="{D5CDD505-2E9C-101B-9397-08002B2CF9AE}" pid="3" name="output">
    <vt:lpwstr/>
  </property>
</Properties>
</file>